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FC469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FC469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FC469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FC469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FC469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FC469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FC469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FC469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FC469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FC469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4A22A003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11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1DA60AF5" w:rsidR="002204D5" w:rsidRDefault="002204D5"/>
    <w:p w14:paraId="73DF03D8" w14:textId="5773F189" w:rsidR="00676504" w:rsidRDefault="008D1838">
      <w:r w:rsidRPr="008D1838">
        <w:rPr>
          <w:rFonts w:ascii="Poppins" w:hAnsi="Poppins" w:cs="Poppins"/>
          <w:noProof/>
          <w:sz w:val="60"/>
          <w:szCs w:val="60"/>
        </w:rPr>
        <w:drawing>
          <wp:anchor distT="0" distB="0" distL="114300" distR="114300" simplePos="0" relativeHeight="251664384" behindDoc="1" locked="0" layoutInCell="1" allowOverlap="1" wp14:anchorId="3EA97145" wp14:editId="7C2CAD83">
            <wp:simplePos x="0" y="0"/>
            <wp:positionH relativeFrom="column">
              <wp:posOffset>1216660</wp:posOffset>
            </wp:positionH>
            <wp:positionV relativeFrom="paragraph">
              <wp:posOffset>2905125</wp:posOffset>
            </wp:positionV>
            <wp:extent cx="3779520" cy="614045"/>
            <wp:effectExtent l="0" t="0" r="0" b="0"/>
            <wp:wrapTight wrapText="bothSides">
              <wp:wrapPolygon edited="0">
                <wp:start x="0" y="0"/>
                <wp:lineTo x="0" y="20774"/>
                <wp:lineTo x="21448" y="20774"/>
                <wp:lineTo x="21448" y="0"/>
                <wp:lineTo x="0" y="0"/>
              </wp:wrapPolygon>
            </wp:wrapTight>
            <wp:docPr id="1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screen with white 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3FA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34420892">
                <wp:simplePos x="0" y="0"/>
                <wp:positionH relativeFrom="column">
                  <wp:posOffset>-370800</wp:posOffset>
                </wp:positionH>
                <wp:positionV relativeFrom="paragraph">
                  <wp:posOffset>39791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97AC03" id="Group 20" o:spid="_x0000_s1026" style="position:absolute;margin-left:-29.2pt;margin-top:31.3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7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8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9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20" o:title="bonfire selective focus photography"/>
                </v:shape>
                <w10:wrap type="tight"/>
              </v:group>
            </w:pict>
          </mc:Fallback>
        </mc:AlternateContent>
      </w:r>
    </w:p>
    <w:p w14:paraId="48F809D4" w14:textId="6AD279AE" w:rsidR="0019282E" w:rsidRPr="008D1838" w:rsidRDefault="00590798">
      <w:pPr>
        <w:rPr>
          <w:rFonts w:ascii="Poppins" w:hAnsi="Poppins" w:cs="Poppins"/>
          <w:b/>
          <w:bCs/>
          <w:sz w:val="60"/>
          <w:szCs w:val="60"/>
        </w:rPr>
      </w:pPr>
      <w:r w:rsidRPr="0059079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5408" behindDoc="1" locked="0" layoutInCell="1" allowOverlap="1" wp14:anchorId="3239C0AA" wp14:editId="79434533">
            <wp:simplePos x="0" y="0"/>
            <wp:positionH relativeFrom="margin">
              <wp:posOffset>1144359</wp:posOffset>
            </wp:positionH>
            <wp:positionV relativeFrom="paragraph">
              <wp:posOffset>3179865</wp:posOffset>
            </wp:positionV>
            <wp:extent cx="2720975" cy="554355"/>
            <wp:effectExtent l="0" t="0" r="3175" b="0"/>
            <wp:wrapTight wrapText="bothSides">
              <wp:wrapPolygon edited="0">
                <wp:start x="0" y="0"/>
                <wp:lineTo x="0" y="20784"/>
                <wp:lineTo x="21474" y="20784"/>
                <wp:lineTo x="21474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97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EC" w:rsidRPr="008D183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3360" behindDoc="1" locked="0" layoutInCell="1" allowOverlap="1" wp14:anchorId="21C2C73D" wp14:editId="5AA5639E">
            <wp:simplePos x="0" y="0"/>
            <wp:positionH relativeFrom="page">
              <wp:align>right</wp:align>
            </wp:positionH>
            <wp:positionV relativeFrom="paragraph">
              <wp:posOffset>3718785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838" w:rsidRPr="008D1838">
        <w:rPr>
          <w:rFonts w:ascii="Poppins" w:hAnsi="Poppins" w:cs="Poppins"/>
          <w:b/>
          <w:bCs/>
          <w:sz w:val="60"/>
          <w:szCs w:val="60"/>
        </w:rPr>
        <w:t xml:space="preserve"> </w:t>
      </w:r>
      <w:r w:rsidR="00EA6317" w:rsidRPr="008D1838">
        <w:rPr>
          <w:rFonts w:ascii="Poppins" w:hAnsi="Poppins" w:cs="Poppins"/>
          <w:b/>
          <w:bCs/>
          <w:sz w:val="60"/>
          <w:szCs w:val="60"/>
        </w:rPr>
        <w:br w:type="page"/>
      </w:r>
    </w:p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lastRenderedPageBreak/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74EBB01D" w14:textId="24F7ED97" w:rsidR="001B3DA0" w:rsidRDefault="00520DBD" w:rsidP="001D4431">
      <w:pPr>
        <w:pStyle w:val="ListParagraph"/>
        <w:numPr>
          <w:ilvl w:val="0"/>
          <w:numId w:val="5"/>
        </w:numPr>
        <w:jc w:val="both"/>
      </w:pPr>
      <w:r>
        <w:t>Can open the “Account” page, to see all details of the user</w:t>
      </w:r>
      <w:r w:rsidR="00F4109F">
        <w:t xml:space="preserve"> (</w:t>
      </w:r>
      <w:proofErr w:type="gramStart"/>
      <w:r w:rsidR="00F4109F">
        <w:t>e.g.</w:t>
      </w:r>
      <w:proofErr w:type="gramEnd"/>
      <w:r w:rsidR="00F4109F">
        <w:t xml:space="preserve"> study progress, what year they’re in, the current term &amp; school week etc.)</w:t>
      </w:r>
    </w:p>
    <w:p w14:paraId="4BC01AE2" w14:textId="1D2D6D92" w:rsidR="00784280" w:rsidRDefault="00C3034A" w:rsidP="001D4431">
      <w:pPr>
        <w:pStyle w:val="ListParagraph"/>
        <w:numPr>
          <w:ilvl w:val="0"/>
          <w:numId w:val="5"/>
        </w:numPr>
        <w:jc w:val="both"/>
      </w:pPr>
      <w:r>
        <w:t>View the schedule</w:t>
      </w:r>
      <w:r w:rsidR="00AB4F70">
        <w:t xml:space="preserve"> (</w:t>
      </w:r>
      <w:r>
        <w:t>in either a grid/list combination (A), or an agenda (B)</w:t>
      </w:r>
      <w:r w:rsidR="00AB4F70">
        <w:t>)</w:t>
      </w:r>
      <w:r>
        <w:t>.</w:t>
      </w:r>
    </w:p>
    <w:p w14:paraId="403791D7" w14:textId="26EF9498" w:rsidR="00D94F9C" w:rsidRDefault="00D94F9C" w:rsidP="00D94F9C">
      <w:pPr>
        <w:pStyle w:val="ListParagraph"/>
        <w:numPr>
          <w:ilvl w:val="0"/>
          <w:numId w:val="5"/>
        </w:numPr>
        <w:jc w:val="both"/>
      </w:pPr>
      <w:r>
        <w:t>Attend live online classes (labs &amp; lectures), and watch recordings of past sessions.</w:t>
      </w:r>
    </w:p>
    <w:p w14:paraId="32456142" w14:textId="77777777" w:rsidR="00D94F9C" w:rsidRDefault="00D94F9C" w:rsidP="00D94F9C">
      <w:pPr>
        <w:ind w:left="360"/>
        <w:jc w:val="both"/>
      </w:pPr>
    </w:p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65FEEA59" w:rsidR="00672205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77397029" w14:textId="30E2DC62" w:rsidR="008748B4" w:rsidRPr="008748B4" w:rsidRDefault="00943CB5" w:rsidP="008748B4">
      <w:pPr>
        <w:pStyle w:val="ListParagraph"/>
        <w:numPr>
          <w:ilvl w:val="0"/>
          <w:numId w:val="9"/>
        </w:numPr>
        <w:jc w:val="both"/>
        <w:rPr>
          <w:b/>
          <w:bCs/>
        </w:rPr>
      </w:pPr>
      <w:hyperlink r:id="rId23" w:history="1">
        <w:r w:rsidRPr="00DF0A08">
          <w:rPr>
            <w:rStyle w:val="Hyperlink"/>
            <w:b/>
            <w:bCs/>
          </w:rPr>
          <w:t>https://nilsmeijer349496.invisionapp.com/prototype/ckylo3</w:t>
        </w:r>
        <w:r w:rsidRPr="00DF0A08">
          <w:rPr>
            <w:rStyle w:val="Hyperlink"/>
            <w:b/>
            <w:bCs/>
          </w:rPr>
          <w:t>t</w:t>
        </w:r>
        <w:r w:rsidRPr="00DF0A08">
          <w:rPr>
            <w:rStyle w:val="Hyperlink"/>
            <w:b/>
            <w:bCs/>
          </w:rPr>
          <w:t>s3000n2y01lx5rv3gx/play</w:t>
        </w:r>
      </w:hyperlink>
      <w:r w:rsidR="008748B4" w:rsidRPr="008748B4">
        <w:rPr>
          <w:b/>
          <w:bCs/>
        </w:rPr>
        <w:t xml:space="preserve"> 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2C05B706" w14:textId="6968DED5" w:rsidR="00204255" w:rsidRPr="008748B4" w:rsidRDefault="00C066BD" w:rsidP="00204255">
      <w:pPr>
        <w:pStyle w:val="ListParagraph"/>
        <w:numPr>
          <w:ilvl w:val="0"/>
          <w:numId w:val="7"/>
        </w:numPr>
        <w:jc w:val="both"/>
        <w:rPr>
          <w:b/>
          <w:bCs/>
        </w:rPr>
      </w:pPr>
      <w:hyperlink r:id="rId24" w:history="1">
        <w:r w:rsidRPr="00DF0A08">
          <w:rPr>
            <w:rStyle w:val="Hyperlink"/>
            <w:b/>
            <w:bCs/>
          </w:rPr>
          <w:t>https://nilsmeijer34</w:t>
        </w:r>
        <w:r w:rsidRPr="00DF0A08">
          <w:rPr>
            <w:rStyle w:val="Hyperlink"/>
            <w:b/>
            <w:bCs/>
          </w:rPr>
          <w:t>9</w:t>
        </w:r>
        <w:r w:rsidRPr="00DF0A08">
          <w:rPr>
            <w:rStyle w:val="Hyperlink"/>
            <w:b/>
            <w:bCs/>
          </w:rPr>
          <w:t>496.invisionapp.com/prototype/ckx6h0c6i006f2i01nyt943nw/play</w:t>
        </w:r>
      </w:hyperlink>
      <w:r>
        <w:rPr>
          <w:b/>
          <w:bCs/>
        </w:rPr>
        <w:t xml:space="preserve"> </w:t>
      </w:r>
    </w:p>
    <w:p w14:paraId="5F8A0EA4" w14:textId="53EC159C" w:rsidR="00204255" w:rsidRDefault="00204255" w:rsidP="00204255">
      <w:pPr>
        <w:jc w:val="both"/>
        <w:rPr>
          <w:b/>
          <w:bCs/>
        </w:rPr>
      </w:pPr>
    </w:p>
    <w:p w14:paraId="2305E4BB" w14:textId="3F6C6619" w:rsidR="00204255" w:rsidRDefault="00204255" w:rsidP="00204255">
      <w:pPr>
        <w:jc w:val="both"/>
        <w:rPr>
          <w:b/>
          <w:bCs/>
        </w:rPr>
      </w:pPr>
    </w:p>
    <w:p w14:paraId="3C95B41C" w14:textId="587D01E5" w:rsidR="00204255" w:rsidRDefault="00204255" w:rsidP="00204255">
      <w:pPr>
        <w:jc w:val="both"/>
        <w:rPr>
          <w:b/>
          <w:bCs/>
        </w:rPr>
      </w:pPr>
    </w:p>
    <w:p w14:paraId="4EBE9A50" w14:textId="5D80953B" w:rsidR="00204255" w:rsidRDefault="00204255" w:rsidP="00204255">
      <w:pPr>
        <w:jc w:val="both"/>
        <w:rPr>
          <w:b/>
          <w:bCs/>
        </w:rPr>
      </w:pPr>
    </w:p>
    <w:p w14:paraId="28E9E6C4" w14:textId="63E1EB5E" w:rsidR="00204255" w:rsidRDefault="00204255" w:rsidP="00204255">
      <w:pPr>
        <w:jc w:val="both"/>
        <w:rPr>
          <w:b/>
          <w:bCs/>
        </w:rPr>
      </w:pPr>
    </w:p>
    <w:p w14:paraId="6D0F635E" w14:textId="64D16570" w:rsidR="00204255" w:rsidRDefault="00204255" w:rsidP="00204255">
      <w:pPr>
        <w:jc w:val="both"/>
        <w:rPr>
          <w:b/>
          <w:bCs/>
        </w:rPr>
      </w:pPr>
    </w:p>
    <w:p w14:paraId="502D5566" w14:textId="4F0A2A75" w:rsidR="00204255" w:rsidRDefault="00204255" w:rsidP="00204255">
      <w:pPr>
        <w:jc w:val="both"/>
        <w:rPr>
          <w:b/>
          <w:bCs/>
        </w:rPr>
      </w:pPr>
    </w:p>
    <w:p w14:paraId="540B98F4" w14:textId="32049280" w:rsidR="00204255" w:rsidRDefault="00204255" w:rsidP="00204255">
      <w:pPr>
        <w:jc w:val="both"/>
        <w:rPr>
          <w:b/>
          <w:bCs/>
        </w:rPr>
      </w:pPr>
    </w:p>
    <w:p w14:paraId="61919912" w14:textId="29AA207B" w:rsidR="001D3A78" w:rsidRDefault="001D3A78" w:rsidP="00204255">
      <w:pPr>
        <w:jc w:val="both"/>
        <w:rPr>
          <w:b/>
          <w:bCs/>
        </w:rPr>
      </w:pPr>
    </w:p>
    <w:p w14:paraId="7EACD975" w14:textId="77777777" w:rsidR="001D3A78" w:rsidRDefault="001D3A78" w:rsidP="00204255">
      <w:pPr>
        <w:jc w:val="both"/>
        <w:rPr>
          <w:b/>
          <w:bCs/>
        </w:rPr>
      </w:pPr>
    </w:p>
    <w:p w14:paraId="4C03C247" w14:textId="0A84D9A9" w:rsidR="00204255" w:rsidRDefault="00204255" w:rsidP="00204255">
      <w:pPr>
        <w:jc w:val="both"/>
        <w:rPr>
          <w:b/>
          <w:bCs/>
        </w:rPr>
      </w:pPr>
    </w:p>
    <w:p w14:paraId="259EE84F" w14:textId="77777777" w:rsidR="00204255" w:rsidRPr="00204255" w:rsidRDefault="00204255" w:rsidP="00204255">
      <w:pPr>
        <w:jc w:val="both"/>
        <w:rPr>
          <w:b/>
          <w:bCs/>
        </w:rPr>
      </w:pP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lastRenderedPageBreak/>
              <w:t>Persona</w:t>
            </w:r>
          </w:p>
        </w:tc>
        <w:tc>
          <w:tcPr>
            <w:tcW w:w="5806" w:type="dxa"/>
          </w:tcPr>
          <w:p w14:paraId="01691003" w14:textId="686C6EC5" w:rsidR="003A3C85" w:rsidRPr="00183B12" w:rsidRDefault="00801B88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Male student, 21 years old, CMGT Engineer, 2</w:t>
            </w:r>
            <w:r w:rsidRPr="00801B88">
              <w:rPr>
                <w:i/>
                <w:iCs/>
                <w:vertAlign w:val="superscript"/>
              </w:rPr>
              <w:t>nd</w:t>
            </w:r>
            <w:r>
              <w:rPr>
                <w:i/>
                <w:iCs/>
              </w:rPr>
              <w:t xml:space="preserve"> year.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3056AA4F" w:rsidR="003A3C85" w:rsidRPr="00183B12" w:rsidRDefault="00BD275D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An online environment, where classes can be </w:t>
            </w:r>
            <w:proofErr w:type="gramStart"/>
            <w:r>
              <w:rPr>
                <w:i/>
                <w:iCs/>
              </w:rPr>
              <w:t>followed</w:t>
            </w:r>
            <w:proofErr w:type="gramEnd"/>
            <w:r>
              <w:rPr>
                <w:i/>
                <w:iCs/>
              </w:rPr>
              <w:t xml:space="preserve"> and recordings of class sessions can be watched. Includes schedule for the student.</w:t>
            </w:r>
            <w:r w:rsidR="003A3C85">
              <w:rPr>
                <w:i/>
                <w:iCs/>
              </w:rPr>
              <w:t xml:space="preserve">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5CB884EC" w:rsidR="003A3C85" w:rsidRPr="00183B12" w:rsidRDefault="004842DE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The ability to easily find and attend online </w:t>
            </w:r>
            <w:proofErr w:type="gramStart"/>
            <w:r>
              <w:rPr>
                <w:i/>
                <w:iCs/>
              </w:rPr>
              <w:t>classes, and</w:t>
            </w:r>
            <w:proofErr w:type="gramEnd"/>
            <w:r>
              <w:rPr>
                <w:i/>
                <w:iCs/>
              </w:rPr>
              <w:t xml:space="preserve"> find the exact timeframe in which a class will take place.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12253" w14:textId="77777777" w:rsidR="00FC469B" w:rsidRDefault="00FC469B" w:rsidP="008D1838">
      <w:pPr>
        <w:spacing w:after="0" w:line="240" w:lineRule="auto"/>
      </w:pPr>
      <w:r>
        <w:separator/>
      </w:r>
    </w:p>
  </w:endnote>
  <w:endnote w:type="continuationSeparator" w:id="0">
    <w:p w14:paraId="3CE8D375" w14:textId="77777777" w:rsidR="00FC469B" w:rsidRDefault="00FC469B" w:rsidP="008D1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00073" w14:textId="77777777" w:rsidR="00FC469B" w:rsidRDefault="00FC469B" w:rsidP="008D1838">
      <w:pPr>
        <w:spacing w:after="0" w:line="240" w:lineRule="auto"/>
      </w:pPr>
      <w:r>
        <w:separator/>
      </w:r>
    </w:p>
  </w:footnote>
  <w:footnote w:type="continuationSeparator" w:id="0">
    <w:p w14:paraId="4E150643" w14:textId="77777777" w:rsidR="00FC469B" w:rsidRDefault="00FC469B" w:rsidP="008D1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5839"/>
    <w:multiLevelType w:val="hybridMultilevel"/>
    <w:tmpl w:val="8144B4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3942DE"/>
    <w:multiLevelType w:val="hybridMultilevel"/>
    <w:tmpl w:val="FDFEAF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1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rwUAeQ+K2ywAAAA="/>
  </w:docVars>
  <w:rsids>
    <w:rsidRoot w:val="448D5062"/>
    <w:rsid w:val="00010A06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3B3E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0F6614"/>
    <w:rsid w:val="00103935"/>
    <w:rsid w:val="001205A7"/>
    <w:rsid w:val="00171C56"/>
    <w:rsid w:val="001722D7"/>
    <w:rsid w:val="00173E31"/>
    <w:rsid w:val="00183F28"/>
    <w:rsid w:val="0019282E"/>
    <w:rsid w:val="001B3DA0"/>
    <w:rsid w:val="001C33E2"/>
    <w:rsid w:val="001C7CB9"/>
    <w:rsid w:val="001D3A78"/>
    <w:rsid w:val="001D4431"/>
    <w:rsid w:val="001E12E8"/>
    <w:rsid w:val="001E676A"/>
    <w:rsid w:val="00203B92"/>
    <w:rsid w:val="00203F04"/>
    <w:rsid w:val="00204255"/>
    <w:rsid w:val="002204D5"/>
    <w:rsid w:val="00227484"/>
    <w:rsid w:val="00230946"/>
    <w:rsid w:val="002703E6"/>
    <w:rsid w:val="00277285"/>
    <w:rsid w:val="002821C6"/>
    <w:rsid w:val="00282FDB"/>
    <w:rsid w:val="0028413D"/>
    <w:rsid w:val="002950EF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33F31"/>
    <w:rsid w:val="00343ADE"/>
    <w:rsid w:val="00346565"/>
    <w:rsid w:val="00364181"/>
    <w:rsid w:val="003726D9"/>
    <w:rsid w:val="00373FF8"/>
    <w:rsid w:val="00391485"/>
    <w:rsid w:val="0039216A"/>
    <w:rsid w:val="003A3C85"/>
    <w:rsid w:val="003B6BEC"/>
    <w:rsid w:val="003C1852"/>
    <w:rsid w:val="003C340D"/>
    <w:rsid w:val="003F1A93"/>
    <w:rsid w:val="00407298"/>
    <w:rsid w:val="0042270F"/>
    <w:rsid w:val="00422DD5"/>
    <w:rsid w:val="004356AC"/>
    <w:rsid w:val="00435B37"/>
    <w:rsid w:val="004537E0"/>
    <w:rsid w:val="004564CE"/>
    <w:rsid w:val="004842DE"/>
    <w:rsid w:val="0048612E"/>
    <w:rsid w:val="004862E2"/>
    <w:rsid w:val="004A0984"/>
    <w:rsid w:val="004A36DB"/>
    <w:rsid w:val="004A5785"/>
    <w:rsid w:val="004A6CB8"/>
    <w:rsid w:val="004B4E4F"/>
    <w:rsid w:val="004C7EA1"/>
    <w:rsid w:val="004E1DCC"/>
    <w:rsid w:val="004F15B8"/>
    <w:rsid w:val="00503368"/>
    <w:rsid w:val="0050504A"/>
    <w:rsid w:val="00505CCF"/>
    <w:rsid w:val="00520DBD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90798"/>
    <w:rsid w:val="005B486F"/>
    <w:rsid w:val="005C2F13"/>
    <w:rsid w:val="005C4367"/>
    <w:rsid w:val="005D0F3D"/>
    <w:rsid w:val="005E0D4B"/>
    <w:rsid w:val="005F1A08"/>
    <w:rsid w:val="005F6990"/>
    <w:rsid w:val="006056E7"/>
    <w:rsid w:val="006124BF"/>
    <w:rsid w:val="00615C3C"/>
    <w:rsid w:val="00620A71"/>
    <w:rsid w:val="00631C8F"/>
    <w:rsid w:val="0063599D"/>
    <w:rsid w:val="00663C29"/>
    <w:rsid w:val="00672205"/>
    <w:rsid w:val="00672291"/>
    <w:rsid w:val="006764AC"/>
    <w:rsid w:val="00676504"/>
    <w:rsid w:val="00686BCE"/>
    <w:rsid w:val="006A0146"/>
    <w:rsid w:val="006A3675"/>
    <w:rsid w:val="006B3C93"/>
    <w:rsid w:val="006D22D7"/>
    <w:rsid w:val="006D30C6"/>
    <w:rsid w:val="006F1A1C"/>
    <w:rsid w:val="007203FA"/>
    <w:rsid w:val="007232A7"/>
    <w:rsid w:val="0073093B"/>
    <w:rsid w:val="0073196C"/>
    <w:rsid w:val="00732999"/>
    <w:rsid w:val="007407CC"/>
    <w:rsid w:val="00784280"/>
    <w:rsid w:val="00787AF9"/>
    <w:rsid w:val="00794172"/>
    <w:rsid w:val="007C707A"/>
    <w:rsid w:val="007E3CFA"/>
    <w:rsid w:val="00801B88"/>
    <w:rsid w:val="00807FB7"/>
    <w:rsid w:val="008121EC"/>
    <w:rsid w:val="008131A9"/>
    <w:rsid w:val="0082233B"/>
    <w:rsid w:val="00825576"/>
    <w:rsid w:val="0083695C"/>
    <w:rsid w:val="00837268"/>
    <w:rsid w:val="008527F3"/>
    <w:rsid w:val="00860896"/>
    <w:rsid w:val="00861032"/>
    <w:rsid w:val="00871B1D"/>
    <w:rsid w:val="008740C7"/>
    <w:rsid w:val="008748B4"/>
    <w:rsid w:val="0089402C"/>
    <w:rsid w:val="008944E1"/>
    <w:rsid w:val="008B3C03"/>
    <w:rsid w:val="008D1838"/>
    <w:rsid w:val="008D353D"/>
    <w:rsid w:val="008E0E58"/>
    <w:rsid w:val="00900904"/>
    <w:rsid w:val="00917BDE"/>
    <w:rsid w:val="00943CB5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2B0"/>
    <w:rsid w:val="009C5667"/>
    <w:rsid w:val="009C5B59"/>
    <w:rsid w:val="009C7A11"/>
    <w:rsid w:val="009D34D4"/>
    <w:rsid w:val="009E0C99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5CEC"/>
    <w:rsid w:val="00A8714D"/>
    <w:rsid w:val="00A9205B"/>
    <w:rsid w:val="00A95239"/>
    <w:rsid w:val="00A97EFD"/>
    <w:rsid w:val="00AA0694"/>
    <w:rsid w:val="00AA382A"/>
    <w:rsid w:val="00AB4F70"/>
    <w:rsid w:val="00AB7677"/>
    <w:rsid w:val="00AC41B2"/>
    <w:rsid w:val="00AD4B05"/>
    <w:rsid w:val="00AE2190"/>
    <w:rsid w:val="00AE4525"/>
    <w:rsid w:val="00AF1B3E"/>
    <w:rsid w:val="00B23671"/>
    <w:rsid w:val="00B41F06"/>
    <w:rsid w:val="00B42F88"/>
    <w:rsid w:val="00B67683"/>
    <w:rsid w:val="00B8010E"/>
    <w:rsid w:val="00BA5588"/>
    <w:rsid w:val="00BC4261"/>
    <w:rsid w:val="00BD266B"/>
    <w:rsid w:val="00BD275D"/>
    <w:rsid w:val="00BD4319"/>
    <w:rsid w:val="00BE26B1"/>
    <w:rsid w:val="00BE4D03"/>
    <w:rsid w:val="00BF4E46"/>
    <w:rsid w:val="00C02AF5"/>
    <w:rsid w:val="00C066BD"/>
    <w:rsid w:val="00C15BEF"/>
    <w:rsid w:val="00C25DBB"/>
    <w:rsid w:val="00C26D8E"/>
    <w:rsid w:val="00C27CA0"/>
    <w:rsid w:val="00C3034A"/>
    <w:rsid w:val="00C31544"/>
    <w:rsid w:val="00C34688"/>
    <w:rsid w:val="00C40F21"/>
    <w:rsid w:val="00C46F22"/>
    <w:rsid w:val="00C60AE5"/>
    <w:rsid w:val="00C65CFE"/>
    <w:rsid w:val="00C84AFD"/>
    <w:rsid w:val="00C94E4B"/>
    <w:rsid w:val="00CA309C"/>
    <w:rsid w:val="00CB137F"/>
    <w:rsid w:val="00CB6F43"/>
    <w:rsid w:val="00CC1035"/>
    <w:rsid w:val="00CC14C5"/>
    <w:rsid w:val="00CC54E0"/>
    <w:rsid w:val="00CD5DC5"/>
    <w:rsid w:val="00CE1DA9"/>
    <w:rsid w:val="00CF3BE0"/>
    <w:rsid w:val="00CF7452"/>
    <w:rsid w:val="00D13773"/>
    <w:rsid w:val="00D17F66"/>
    <w:rsid w:val="00D21A1B"/>
    <w:rsid w:val="00D31F28"/>
    <w:rsid w:val="00D45B52"/>
    <w:rsid w:val="00D53161"/>
    <w:rsid w:val="00D5763D"/>
    <w:rsid w:val="00D73A76"/>
    <w:rsid w:val="00D76330"/>
    <w:rsid w:val="00D91F70"/>
    <w:rsid w:val="00D92F2C"/>
    <w:rsid w:val="00D94F9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B4C21"/>
    <w:rsid w:val="00EC062A"/>
    <w:rsid w:val="00EC293B"/>
    <w:rsid w:val="00EC4A70"/>
    <w:rsid w:val="00ED08E3"/>
    <w:rsid w:val="00EE06A3"/>
    <w:rsid w:val="00EF0700"/>
    <w:rsid w:val="00F039B5"/>
    <w:rsid w:val="00F22964"/>
    <w:rsid w:val="00F30432"/>
    <w:rsid w:val="00F30B14"/>
    <w:rsid w:val="00F334E6"/>
    <w:rsid w:val="00F35C59"/>
    <w:rsid w:val="00F4109F"/>
    <w:rsid w:val="00F420B7"/>
    <w:rsid w:val="00F472C3"/>
    <w:rsid w:val="00F55E4C"/>
    <w:rsid w:val="00F871EE"/>
    <w:rsid w:val="00F95191"/>
    <w:rsid w:val="00FA0AF7"/>
    <w:rsid w:val="00FA2FCD"/>
    <w:rsid w:val="00FA662E"/>
    <w:rsid w:val="00FC469B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38"/>
  </w:style>
  <w:style w:type="paragraph" w:styleId="Footer">
    <w:name w:val="footer"/>
    <w:basedOn w:val="Normal"/>
    <w:link w:val="Foot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38"/>
  </w:style>
  <w:style w:type="character" w:styleId="UnresolvedMention">
    <w:name w:val="Unresolved Mention"/>
    <w:basedOn w:val="DefaultParagraphFont"/>
    <w:uiPriority w:val="99"/>
    <w:semiHidden/>
    <w:unhideWhenUsed/>
    <w:rsid w:val="003F1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bbble.com/tags/stylesheet" TargetMode="External"/><Relationship Id="rId24" Type="http://schemas.openxmlformats.org/officeDocument/2006/relationships/hyperlink" Target="https://nilsmeijer349496.invisionapp.com/prototype/ckx6h0c6i006f2i01nyt943nw/pla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nilsmeijer349496.invisionapp.com/prototype/ckylo3ts3000n2y01lx5rv3gx/play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8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410</cp:revision>
  <cp:lastPrinted>2021-12-14T19:31:00Z</cp:lastPrinted>
  <dcterms:created xsi:type="dcterms:W3CDTF">2021-12-02T21:50:00Z</dcterms:created>
  <dcterms:modified xsi:type="dcterms:W3CDTF">2022-01-1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